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rite with a single exponent: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1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2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173</m:t>
                </m:r>
              </m:e>
            </m:d>
          </m:e>
          <m:sup>
            <m:r>
              <m:t>9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17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0.87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0.87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8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Noah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6</m:t>
            </m:r>
          </m:sup>
        </m:sSup>
      </m:oMath>
      <w:r>
        <w:t xml:space="preserve">. Tyler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6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 you agree with Noah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Do you agree with Tyle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3Z</dcterms:created>
  <dcterms:modified xsi:type="dcterms:W3CDTF">2022-12-14T1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zPYcATVDFfIoz62v3fkGCXtsxBXuCxRxwezd+fCKtZGIo4rJusbJrGL+SLmfP4WX/PSlXUvarClvu9q5AL9g==</vt:lpwstr>
  </property>
</Properties>
</file>